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34C041EC" w14:textId="77777777" w:rsidR="00636E22" w:rsidRPr="00D7022A" w:rsidRDefault="00636E22" w:rsidP="00636E22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4EADC2D1" w14:textId="77777777" w:rsidR="00636E22" w:rsidRPr="00D7022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7B179BB9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3BDF334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3927FA6B" w14:textId="77777777" w:rsidR="00636E22" w:rsidRDefault="00000000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636E22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636E22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75E44580" w14:textId="2E09459C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39382477" w14:textId="2FAE5D29" w:rsidR="008356EC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>assurance</w:t>
      </w:r>
      <w:r w:rsidR="00CA4582">
        <w:rPr>
          <w:rFonts w:ascii="Roboto" w:hAnsi="Roboto"/>
          <w:iCs/>
          <w:noProof/>
        </w:rPr>
        <w:t xml:space="preserve"> measures improve </w:t>
      </w:r>
      <w:r w:rsidR="005B3092" w:rsidRPr="001F665E">
        <w:rPr>
          <w:rFonts w:ascii="Roboto" w:hAnsi="Roboto"/>
          <w:noProof/>
        </w:rPr>
        <w:t xml:space="preserve">efficiency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  <w:r w:rsidR="004366A3">
        <w:rPr>
          <w:rFonts w:ascii="Roboto" w:hAnsi="Roboto"/>
          <w:noProof/>
        </w:rPr>
        <w:t xml:space="preserve"> </w:t>
      </w:r>
    </w:p>
    <w:p w14:paraId="3CC952E1" w14:textId="77777777" w:rsidR="008356EC" w:rsidRDefault="008356EC" w:rsidP="00A53551">
      <w:pPr>
        <w:ind w:right="-20"/>
        <w:jc w:val="both"/>
        <w:rPr>
          <w:rFonts w:ascii="Roboto" w:hAnsi="Roboto"/>
          <w:noProof/>
        </w:rPr>
      </w:pPr>
    </w:p>
    <w:p w14:paraId="53536E9E" w14:textId="4D8C2AC2" w:rsidR="00790DA7" w:rsidRPr="001F665E" w:rsidRDefault="001420E0" w:rsidP="008356EC">
      <w:pPr>
        <w:ind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This guide will help ensure that n</w:t>
      </w:r>
      <w:r w:rsidR="001C2AA1">
        <w:rPr>
          <w:rFonts w:ascii="Roboto" w:hAnsi="Roboto"/>
          <w:noProof/>
        </w:rPr>
        <w:t>o paper, presentation, or grant</w:t>
      </w:r>
      <w:r w:rsidR="004366A3">
        <w:rPr>
          <w:rFonts w:ascii="Roboto" w:hAnsi="Roboto"/>
          <w:noProof/>
        </w:rPr>
        <w:t xml:space="preserve"> leaves o</w:t>
      </w:r>
      <w:r w:rsidR="001C2AA1">
        <w:rPr>
          <w:rFonts w:ascii="Roboto" w:hAnsi="Roboto"/>
          <w:noProof/>
        </w:rPr>
        <w:t>ur lab that isn’t the highest quality!</w:t>
      </w:r>
      <w:r w:rsidR="008356EC">
        <w:rPr>
          <w:rFonts w:ascii="Roboto" w:hAnsi="Roboto"/>
          <w:noProof/>
        </w:rPr>
        <w:t xml:space="preserve"> Ask whether </w:t>
      </w:r>
      <w:r w:rsidR="006141FD">
        <w:rPr>
          <w:rFonts w:ascii="Roboto" w:hAnsi="Roboto"/>
          <w:noProof/>
        </w:rPr>
        <w:t>your project</w:t>
      </w:r>
      <w:r w:rsidR="008356EC" w:rsidRPr="008356EC">
        <w:rPr>
          <w:rFonts w:ascii="Roboto" w:hAnsi="Roboto"/>
          <w:noProof/>
        </w:rPr>
        <w:t xml:space="preserve"> meet</w:t>
      </w:r>
      <w:r w:rsidR="006141FD">
        <w:rPr>
          <w:rFonts w:ascii="Roboto" w:hAnsi="Roboto"/>
          <w:noProof/>
        </w:rPr>
        <w:t>s</w:t>
      </w:r>
      <w:r w:rsidR="008356EC" w:rsidRPr="008356EC">
        <w:rPr>
          <w:rFonts w:ascii="Roboto" w:hAnsi="Roboto"/>
          <w:noProof/>
        </w:rPr>
        <w:t xml:space="preserve"> the standards of our kitchen?</w:t>
      </w:r>
      <w:r w:rsidR="006141FD">
        <w:rPr>
          <w:rFonts w:ascii="Roboto" w:hAnsi="Roboto"/>
          <w:noProof/>
        </w:rPr>
        <w:t xml:space="preserve"> </w:t>
      </w:r>
      <w:r w:rsidR="008356EC" w:rsidRPr="008356EC">
        <w:rPr>
          <w:rFonts w:ascii="Roboto" w:hAnsi="Roboto"/>
          <w:noProof/>
        </w:rPr>
        <w:t>Can we make this better in any way?</w:t>
      </w:r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2169BFF7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 xml:space="preserve">These are traits researched in </w:t>
      </w:r>
      <w:r w:rsidRPr="00C930C1">
        <w:rPr>
          <w:rFonts w:ascii="Roboto" w:hAnsi="Roboto"/>
          <w:bCs/>
          <w:i/>
          <w:iCs/>
          <w:noProof/>
        </w:rPr>
        <w:t>Range</w:t>
      </w:r>
      <w:r w:rsidRPr="00DA4BC8">
        <w:rPr>
          <w:rFonts w:ascii="Roboto" w:hAnsi="Roboto"/>
          <w:bCs/>
          <w:noProof/>
        </w:rPr>
        <w:t xml:space="preserve">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363429EF" w14:textId="37B9ADA8" w:rsidR="00DE0608" w:rsidRPr="00A56047" w:rsidRDefault="00DE0608" w:rsidP="00DE0608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-spin ideas from the perspective of people from different fields. How would they address the question and interpret the findings?</w:t>
      </w:r>
    </w:p>
    <w:p w14:paraId="21A27CE8" w14:textId="466C733D" w:rsidR="00A56047" w:rsidRPr="00A56047" w:rsidRDefault="001F665E" w:rsidP="00A56047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6C4DC2D3" w14:textId="69D6BF56" w:rsidR="00A56047" w:rsidRPr="00A56047" w:rsidRDefault="001F665E" w:rsidP="00A56047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73FDB1E4" w14:textId="6947D2C2" w:rsidR="00A56047" w:rsidRPr="00A56047" w:rsidRDefault="00A56047" w:rsidP="00A56047">
      <w:pPr>
        <w:jc w:val="both"/>
        <w:rPr>
          <w:rFonts w:ascii="Roboto" w:hAnsi="Roboto"/>
          <w:b/>
          <w:bCs/>
          <w:noProof/>
        </w:rPr>
      </w:pPr>
      <w:r>
        <w:rPr>
          <w:rFonts w:ascii="Roboto" w:hAnsi="Roboto"/>
          <w:b/>
          <w:bCs/>
          <w:noProof/>
        </w:rPr>
        <w:t>More!</w:t>
      </w:r>
    </w:p>
    <w:p w14:paraId="29EAA542" w14:textId="35BE374C" w:rsidR="001F665E" w:rsidRDefault="00A56047" w:rsidP="00A5604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hanging="360"/>
        <w:rPr>
          <w:rFonts w:ascii="Roboto" w:hAnsi="Roboto"/>
          <w:noProof/>
        </w:rPr>
      </w:pPr>
      <w:r>
        <w:rPr>
          <w:rFonts w:ascii="Roboto" w:hAnsi="Roboto"/>
          <w:noProof/>
        </w:rPr>
        <w:t xml:space="preserve">Rennovate: Innovators refactor, reframe, and extend problems MUCH more than </w:t>
      </w:r>
      <w:r w:rsidR="00425D05">
        <w:rPr>
          <w:rFonts w:ascii="Roboto" w:hAnsi="Roboto"/>
          <w:noProof/>
        </w:rPr>
        <w:t>conventional</w:t>
      </w:r>
      <w:r>
        <w:rPr>
          <w:rFonts w:ascii="Roboto" w:hAnsi="Roboto"/>
          <w:noProof/>
        </w:rPr>
        <w:t xml:space="preserve"> thinkers. Go back, question assumptions, expand implications, and rebuild the question and </w:t>
      </w:r>
      <w:r w:rsidR="00425D05">
        <w:rPr>
          <w:rFonts w:ascii="Roboto" w:hAnsi="Roboto"/>
          <w:noProof/>
        </w:rPr>
        <w:t>consequences</w:t>
      </w:r>
      <w:r>
        <w:rPr>
          <w:rFonts w:ascii="Roboto" w:hAnsi="Roboto"/>
          <w:noProof/>
        </w:rPr>
        <w:t>.</w:t>
      </w:r>
    </w:p>
    <w:p w14:paraId="69011A03" w14:textId="77777777" w:rsidR="00A56047" w:rsidRPr="00A56047" w:rsidRDefault="00A56047" w:rsidP="00A56047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3B35743A" w14:textId="77777777" w:rsidR="00D80114" w:rsidRDefault="00166575" w:rsidP="00D80114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</w:t>
      </w:r>
      <w:r w:rsidR="00AE187E">
        <w:rPr>
          <w:rFonts w:ascii="Roboto" w:hAnsi="Roboto"/>
          <w:noProof/>
        </w:rPr>
        <w:t>subtracting</w:t>
      </w:r>
      <w:r w:rsidR="00790DA7" w:rsidRPr="001F665E">
        <w:rPr>
          <w:rFonts w:ascii="Roboto" w:hAnsi="Roboto"/>
          <w:noProof/>
        </w:rPr>
        <w:t xml:space="preserve">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D80114">
        <w:rPr>
          <w:rFonts w:ascii="Roboto" w:hAnsi="Roboto"/>
          <w:noProof/>
        </w:rPr>
        <w:t>)</w:t>
      </w:r>
    </w:p>
    <w:p w14:paraId="2B7A7FDA" w14:textId="1B703888" w:rsidR="00D80114" w:rsidRPr="00D80114" w:rsidRDefault="00470B0C" w:rsidP="00D80114">
      <w:pPr>
        <w:widowControl w:val="0"/>
        <w:ind w:right="-20"/>
        <w:jc w:val="center"/>
        <w:rPr>
          <w:rFonts w:ascii="Roboto" w:hAnsi="Roboto"/>
          <w:noProof/>
        </w:rPr>
      </w:pPr>
      <w:r w:rsidRPr="00D80114">
        <w:rPr>
          <w:rFonts w:ascii="Roboto" w:hAnsi="Roboto"/>
          <w:noProof/>
        </w:rPr>
        <w:lastRenderedPageBreak/>
        <w:t>X</w:t>
      </w:r>
      <w:r w:rsidR="00355921" w:rsidRPr="00D80114">
        <w:rPr>
          <w:rFonts w:ascii="Roboto" w:hAnsi="Roboto"/>
          <w:noProof/>
        </w:rPr>
        <w:t xml:space="preserve"> </w:t>
      </w:r>
      <w:r w:rsidR="00D80114" w:rsidRPr="00D80114">
        <w:rPr>
          <w:rFonts w:ascii="Roboto" w:hAnsi="Roboto"/>
          <w:noProof/>
        </w:rPr>
        <w:t>–</w:t>
      </w:r>
      <w:r w:rsidR="00355921" w:rsidRPr="00D80114">
        <w:rPr>
          <w:rFonts w:ascii="Roboto" w:hAnsi="Roboto"/>
          <w:noProof/>
        </w:rPr>
        <w:t xml:space="preserve"> mean</w:t>
      </w:r>
    </w:p>
    <w:p w14:paraId="6A2F5F03" w14:textId="77777777" w:rsidR="00D80114" w:rsidRPr="00D80114" w:rsidRDefault="00D80114" w:rsidP="00D80114">
      <w:pPr>
        <w:pStyle w:val="ListParagraph"/>
        <w:numPr>
          <w:ilvl w:val="2"/>
          <w:numId w:val="7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D80114">
        <w:rPr>
          <w:rFonts w:ascii="Roboto" w:hAnsi="Roboto"/>
          <w:noProof/>
          <w:sz w:val="24"/>
          <w:szCs w:val="24"/>
        </w:rPr>
        <w:t>changes values but not the scale</w:t>
      </w:r>
    </w:p>
    <w:p w14:paraId="04B1F8E8" w14:textId="0ADAD1D9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9FE7903" w14:textId="77777777" w:rsidR="00DD47A9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  <w:r w:rsidR="005607A7">
        <w:rPr>
          <w:rFonts w:ascii="Roboto" w:hAnsi="Roboto"/>
          <w:noProof/>
        </w:rPr>
        <w:t xml:space="preserve"> An extension of centering: </w:t>
      </w:r>
    </w:p>
    <w:p w14:paraId="5600F4E8" w14:textId="1AC90775" w:rsidR="00790DA7" w:rsidRPr="001F665E" w:rsidRDefault="005607A7" w:rsidP="00D80114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center"/>
        <w:rPr>
          <w:rFonts w:ascii="Roboto" w:hAnsi="Roboto"/>
          <w:noProof/>
        </w:rPr>
      </w:pPr>
      <w:r>
        <w:rPr>
          <w:rFonts w:ascii="Roboto" w:hAnsi="Roboto"/>
          <w:noProof/>
        </w:rPr>
        <w:t>(X – mean) / sd</w:t>
      </w:r>
    </w:p>
    <w:p w14:paraId="4D01B937" w14:textId="0CB89F1A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  <w:r w:rsidR="00D80114">
        <w:rPr>
          <w:rFonts w:ascii="Roboto" w:hAnsi="Roboto"/>
        </w:rPr>
        <w:t>.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0FCED64F" w:rsidR="00790DA7" w:rsidRPr="00D22E30" w:rsidRDefault="00166575" w:rsidP="00D22E30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82947">
        <w:rPr>
          <w:rFonts w:ascii="Roboto" w:hAnsi="Roboto"/>
          <w:i/>
          <w:iCs/>
          <w:noProof/>
        </w:rPr>
        <w:t>L</w:t>
      </w:r>
      <w:r w:rsidR="00790DA7" w:rsidRPr="00182947">
        <w:rPr>
          <w:rFonts w:ascii="Roboto" w:hAnsi="Roboto"/>
          <w:i/>
          <w:iCs/>
          <w:noProof/>
        </w:rPr>
        <w:t>ogarithm</w:t>
      </w:r>
      <w:r w:rsidRPr="00182947">
        <w:rPr>
          <w:rFonts w:ascii="Roboto" w:hAnsi="Roboto"/>
          <w:i/>
          <w:iCs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The primary reason to log transform is to get a multiplicative interpretation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of the regression coefficient.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log(y) ~ a + b * log(x) regression is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a ...% change in x corresponds with a ...% change in y</w:t>
      </w:r>
      <w:r w:rsidR="00D22E30">
        <w:rPr>
          <w:rFonts w:ascii="Roboto" w:hAnsi="Roboto"/>
          <w:noProof/>
        </w:rPr>
        <w:t>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6A888B31" w14:textId="77777777" w:rsidR="00771B80" w:rsidRDefault="00771B80" w:rsidP="00771B80">
      <w:pPr>
        <w:widowControl w:val="0"/>
        <w:ind w:right="-20"/>
        <w:jc w:val="both"/>
        <w:rPr>
          <w:rFonts w:ascii="Roboto" w:hAnsi="Roboto"/>
          <w:noProof/>
        </w:rPr>
      </w:pPr>
    </w:p>
    <w:p w14:paraId="364263E7" w14:textId="760DCC9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5B15B6">
        <w:rPr>
          <w:rFonts w:ascii="Roboto" w:hAnsi="Roboto"/>
          <w:b/>
          <w:bCs/>
          <w:noProof/>
        </w:rPr>
        <w:t xml:space="preserve">Interpreting </w:t>
      </w:r>
      <w:r w:rsidR="00AA7F46" w:rsidRPr="005B15B6">
        <w:rPr>
          <w:rFonts w:ascii="Roboto" w:hAnsi="Roboto"/>
          <w:b/>
          <w:bCs/>
          <w:noProof/>
        </w:rPr>
        <w:t>Regression parameters</w:t>
      </w:r>
    </w:p>
    <w:p w14:paraId="79FE2855" w14:textId="7E9011A8" w:rsidR="009467F9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>nly the dependent</w:t>
      </w:r>
      <w:r w:rsidR="005037D3" w:rsidRPr="005B15B6">
        <w:rPr>
          <w:rFonts w:ascii="Roboto" w:hAnsi="Roboto"/>
          <w:i/>
          <w:iCs/>
          <w:noProof/>
        </w:rPr>
        <w:t xml:space="preserve"> (y)</w:t>
      </w:r>
      <w:r w:rsidR="00A7786F" w:rsidRPr="005B15B6">
        <w:rPr>
          <w:rFonts w:ascii="Roboto" w:hAnsi="Roboto"/>
          <w:i/>
          <w:iCs/>
          <w:noProof/>
        </w:rPr>
        <w:t xml:space="preserve"> variable </w:t>
      </w:r>
      <w:r w:rsidRPr="005B15B6">
        <w:rPr>
          <w:rFonts w:ascii="Roboto" w:hAnsi="Roboto"/>
          <w:i/>
          <w:iCs/>
          <w:noProof/>
        </w:rPr>
        <w:t>is</w:t>
      </w:r>
      <w:r w:rsidR="00A7786F" w:rsidRPr="005B15B6">
        <w:rPr>
          <w:rFonts w:ascii="Roboto" w:hAnsi="Roboto"/>
          <w:i/>
          <w:iCs/>
          <w:noProof/>
        </w:rPr>
        <w:t xml:space="preserve">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should be exponentiated to derive the multiplication factor for each unitary increase in the independent</w:t>
      </w:r>
      <w:r w:rsidR="005037D3" w:rsidRPr="005B15B6">
        <w:rPr>
          <w:rFonts w:ascii="Roboto" w:hAnsi="Roboto"/>
          <w:noProof/>
        </w:rPr>
        <w:t xml:space="preserve"> (x)</w:t>
      </w:r>
      <w:r w:rsidR="00A7786F" w:rsidRPr="005B15B6">
        <w:rPr>
          <w:rFonts w:ascii="Roboto" w:hAnsi="Roboto"/>
          <w:noProof/>
        </w:rPr>
        <w:t xml:space="preserve"> variable. </w:t>
      </w:r>
      <w:r w:rsidR="005037D3" w:rsidRPr="005B15B6">
        <w:rPr>
          <w:rFonts w:ascii="Roboto" w:hAnsi="Roboto"/>
          <w:noProof/>
        </w:rPr>
        <w:t>C</w:t>
      </w:r>
      <w:r w:rsidR="00A7786F" w:rsidRPr="005B15B6">
        <w:rPr>
          <w:rFonts w:ascii="Roboto" w:hAnsi="Roboto"/>
          <w:noProof/>
        </w:rPr>
        <w:t xml:space="preserve">onsider </w:t>
      </w:r>
      <w:r w:rsidR="00F37351" w:rsidRPr="005B15B6">
        <w:rPr>
          <w:rFonts w:ascii="Roboto" w:hAnsi="Roboto"/>
          <w:noProof/>
        </w:rPr>
        <w:t xml:space="preserve">data transformed </w:t>
      </w:r>
      <w:r w:rsidR="00535025" w:rsidRPr="005B15B6">
        <w:rPr>
          <w:rFonts w:ascii="Roboto" w:hAnsi="Roboto"/>
          <w:noProof/>
        </w:rPr>
        <w:t xml:space="preserve">by nl(x) and </w:t>
      </w:r>
      <w:r w:rsidR="00A7786F" w:rsidRPr="005B15B6">
        <w:rPr>
          <w:rFonts w:ascii="Roboto" w:hAnsi="Roboto"/>
          <w:noProof/>
        </w:rPr>
        <w:t>a coefficient of 0.1</w:t>
      </w:r>
      <w:r w:rsidR="005037D3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. By calculating exp(0.1</w:t>
      </w:r>
      <w:r w:rsidR="00DC16A1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), we get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, which means that for every unitary </w:t>
      </w:r>
      <w:r w:rsidR="0038104A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, the dependent variable increases by approximately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 times</w:t>
      </w:r>
      <w:r w:rsidR="0038104A" w:rsidRPr="005B15B6">
        <w:rPr>
          <w:rFonts w:ascii="Roboto" w:hAnsi="Roboto"/>
          <w:noProof/>
        </w:rPr>
        <w:t xml:space="preserve"> (15</w:t>
      </w:r>
      <w:r w:rsidR="00A7786F" w:rsidRPr="005B15B6">
        <w:rPr>
          <w:rFonts w:ascii="Roboto" w:hAnsi="Roboto"/>
          <w:noProof/>
        </w:rPr>
        <w:t>%</w:t>
      </w:r>
      <w:r w:rsidR="0038104A" w:rsidRPr="005B15B6">
        <w:rPr>
          <w:rFonts w:ascii="Roboto" w:hAnsi="Roboto"/>
          <w:noProof/>
        </w:rPr>
        <w:t>)</w:t>
      </w:r>
      <w:r w:rsidR="00A7786F" w:rsidRPr="005B15B6">
        <w:rPr>
          <w:rFonts w:ascii="Roboto" w:hAnsi="Roboto"/>
          <w:noProof/>
        </w:rPr>
        <w:t>.</w:t>
      </w:r>
      <w:r w:rsidR="00F34B4B">
        <w:rPr>
          <w:rFonts w:ascii="Roboto" w:hAnsi="Roboto"/>
          <w:noProof/>
        </w:rPr>
        <w:t xml:space="preserve"> </w:t>
      </w:r>
      <w:r w:rsidR="009467F9">
        <w:rPr>
          <w:rFonts w:ascii="Roboto" w:hAnsi="Roboto"/>
          <w:noProof/>
        </w:rPr>
        <w:t>Y</w:t>
      </w:r>
      <w:r w:rsidR="009467F9" w:rsidRPr="009467F9">
        <w:rPr>
          <w:rFonts w:ascii="Roboto" w:hAnsi="Roboto"/>
          <w:noProof/>
        </w:rPr>
        <w:t xml:space="preserve">ou can calculate the exact percent change in Y as (exp(b*ΔX) - 1)*100%. Using this formula with the above example, the exact percent change </w:t>
      </w:r>
      <w:r w:rsidR="009467F9">
        <w:rPr>
          <w:rFonts w:ascii="Roboto" w:hAnsi="Roboto"/>
          <w:noProof/>
        </w:rPr>
        <w:lastRenderedPageBreak/>
        <w:t xml:space="preserve">for a 10 unit change </w:t>
      </w:r>
      <w:r w:rsidR="009467F9" w:rsidRPr="009467F9">
        <w:rPr>
          <w:rFonts w:ascii="Roboto" w:hAnsi="Roboto"/>
          <w:noProof/>
        </w:rPr>
        <w:t>would be (exp(</w:t>
      </w:r>
      <w:r w:rsidR="009467F9" w:rsidRPr="005B15B6">
        <w:rPr>
          <w:rFonts w:ascii="Roboto" w:hAnsi="Roboto"/>
          <w:noProof/>
        </w:rPr>
        <w:t>0.1</w:t>
      </w:r>
      <w:r w:rsidR="00DC16A1">
        <w:rPr>
          <w:rFonts w:ascii="Roboto" w:hAnsi="Roboto"/>
          <w:noProof/>
        </w:rPr>
        <w:t>4</w:t>
      </w:r>
      <w:r w:rsidR="00BA64FC">
        <w:rPr>
          <w:rFonts w:ascii="Roboto" w:hAnsi="Roboto"/>
          <w:noProof/>
        </w:rPr>
        <w:t>*</w:t>
      </w:r>
      <w:r w:rsidR="00EF699C">
        <w:rPr>
          <w:rFonts w:ascii="Roboto" w:hAnsi="Roboto"/>
          <w:noProof/>
        </w:rPr>
        <w:t>10</w:t>
      </w:r>
      <w:r w:rsidR="009467F9" w:rsidRPr="009467F9">
        <w:rPr>
          <w:rFonts w:ascii="Roboto" w:hAnsi="Roboto"/>
          <w:noProof/>
        </w:rPr>
        <w:t xml:space="preserve">) - 1)*100% = </w:t>
      </w:r>
      <w:r w:rsidR="004F078B">
        <w:rPr>
          <w:rFonts w:ascii="Roboto" w:hAnsi="Roboto"/>
          <w:noProof/>
        </w:rPr>
        <w:t>306</w:t>
      </w:r>
      <w:r w:rsidR="009467F9" w:rsidRPr="009467F9">
        <w:rPr>
          <w:rFonts w:ascii="Roboto" w:hAnsi="Roboto"/>
          <w:noProof/>
        </w:rPr>
        <w:t>%.</w:t>
      </w:r>
    </w:p>
    <w:p w14:paraId="48000F71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455D3D04" w14:textId="6DB5DC18" w:rsidR="00A7786F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 xml:space="preserve">nly the independent </w:t>
      </w:r>
      <w:r w:rsidR="0038104A" w:rsidRPr="005B15B6">
        <w:rPr>
          <w:rFonts w:ascii="Roboto" w:hAnsi="Roboto"/>
          <w:i/>
          <w:iCs/>
          <w:noProof/>
        </w:rPr>
        <w:t xml:space="preserve">(x) </w:t>
      </w:r>
      <w:r w:rsidR="00A7786F" w:rsidRPr="005B15B6">
        <w:rPr>
          <w:rFonts w:ascii="Roboto" w:hAnsi="Roboto"/>
          <w:i/>
          <w:iCs/>
          <w:noProof/>
        </w:rPr>
        <w:t>variable(s) is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is divided by 100 to express how a 1% increase in the independent variable alters the dependent </w:t>
      </w:r>
      <w:r w:rsidR="00882F4D" w:rsidRPr="005B15B6">
        <w:rPr>
          <w:rFonts w:ascii="Roboto" w:hAnsi="Roboto"/>
          <w:noProof/>
        </w:rPr>
        <w:t xml:space="preserve">(y) </w:t>
      </w:r>
      <w:r w:rsidR="00A7786F" w:rsidRPr="005B15B6">
        <w:rPr>
          <w:rFonts w:ascii="Roboto" w:hAnsi="Roboto"/>
          <w:noProof/>
        </w:rPr>
        <w:t xml:space="preserve">variable by (coefficient/100) units. </w:t>
      </w:r>
      <w:r w:rsidR="00882F4D" w:rsidRPr="005B15B6">
        <w:rPr>
          <w:rFonts w:ascii="Roboto" w:hAnsi="Roboto"/>
          <w:noProof/>
        </w:rPr>
        <w:t>A</w:t>
      </w:r>
      <w:r w:rsidR="00A7786F" w:rsidRPr="005B15B6">
        <w:rPr>
          <w:rFonts w:ascii="Roboto" w:hAnsi="Roboto"/>
          <w:noProof/>
        </w:rPr>
        <w:t xml:space="preserve"> coefficient of 0.1</w:t>
      </w:r>
      <w:r w:rsidR="00882F4D" w:rsidRPr="005B15B6">
        <w:rPr>
          <w:rFonts w:ascii="Roboto" w:hAnsi="Roboto"/>
          <w:noProof/>
        </w:rPr>
        <w:t xml:space="preserve">4 is divided by </w:t>
      </w:r>
      <w:r w:rsidR="00A7786F" w:rsidRPr="005B15B6">
        <w:rPr>
          <w:rFonts w:ascii="Roboto" w:hAnsi="Roboto"/>
          <w:noProof/>
        </w:rPr>
        <w:t>100 to get 0.001</w:t>
      </w:r>
      <w:r w:rsidR="00882F4D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, indicating that a 1% </w:t>
      </w:r>
      <w:r w:rsidR="00882F4D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 leads to an approximately 0.00</w:t>
      </w:r>
      <w:r w:rsidR="00882F4D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 unit increase in </w:t>
      </w:r>
      <w:r w:rsidR="00882F4D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. For a 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the coefficient is multiplied by log(1.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>). For instance, a 10% increase in the independent variable results in an approximate 0.0</w:t>
      </w:r>
      <w:r w:rsidR="00B229BD" w:rsidRPr="005B15B6">
        <w:rPr>
          <w:rFonts w:ascii="Roboto" w:hAnsi="Roboto"/>
          <w:noProof/>
        </w:rPr>
        <w:t>13</w:t>
      </w:r>
      <w:r w:rsidR="00A7786F" w:rsidRPr="005B15B6">
        <w:rPr>
          <w:rFonts w:ascii="Roboto" w:hAnsi="Roboto"/>
          <w:noProof/>
        </w:rPr>
        <w:t xml:space="preserve"> unit increase in our dependent variable, calculated by 0.1</w:t>
      </w:r>
      <w:r w:rsidR="009F5971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 * log(1.10).</w:t>
      </w:r>
    </w:p>
    <w:p w14:paraId="24FA8990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0128F5BD" w14:textId="74C988BD" w:rsidR="00771B80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B</w:t>
      </w:r>
      <w:r w:rsidR="00A7786F" w:rsidRPr="005B15B6">
        <w:rPr>
          <w:rFonts w:ascii="Roboto" w:hAnsi="Roboto"/>
          <w:i/>
          <w:iCs/>
          <w:noProof/>
        </w:rPr>
        <w:t>oth response</w:t>
      </w:r>
      <w:r w:rsidR="00AA4847" w:rsidRPr="005B15B6">
        <w:rPr>
          <w:rFonts w:ascii="Roboto" w:hAnsi="Roboto"/>
          <w:i/>
          <w:iCs/>
          <w:noProof/>
        </w:rPr>
        <w:t xml:space="preserve"> (y)</w:t>
      </w:r>
      <w:r w:rsidRPr="005B15B6">
        <w:rPr>
          <w:rFonts w:ascii="Roboto" w:hAnsi="Roboto"/>
          <w:i/>
          <w:iCs/>
          <w:noProof/>
        </w:rPr>
        <w:t xml:space="preserve"> </w:t>
      </w:r>
      <w:r w:rsidR="00A7786F" w:rsidRPr="005B15B6">
        <w:rPr>
          <w:rFonts w:ascii="Roboto" w:hAnsi="Roboto"/>
          <w:i/>
          <w:iCs/>
          <w:noProof/>
        </w:rPr>
        <w:t>and predictor</w:t>
      </w:r>
      <w:r w:rsidR="00AA4847" w:rsidRPr="005B15B6">
        <w:rPr>
          <w:rFonts w:ascii="Roboto" w:hAnsi="Roboto"/>
          <w:i/>
          <w:iCs/>
          <w:noProof/>
        </w:rPr>
        <w:t xml:space="preserve"> (x)</w:t>
      </w:r>
      <w:r w:rsidR="00A7786F" w:rsidRPr="005B15B6">
        <w:rPr>
          <w:rFonts w:ascii="Roboto" w:hAnsi="Roboto"/>
          <w:i/>
          <w:iCs/>
          <w:noProof/>
        </w:rPr>
        <w:t xml:space="preserve"> variable(s) have been log-transformed</w:t>
      </w:r>
      <w:r w:rsidRPr="005B15B6">
        <w:rPr>
          <w:rFonts w:ascii="Roboto" w:hAnsi="Roboto"/>
          <w:i/>
          <w:iCs/>
          <w:noProof/>
        </w:rPr>
        <w:t>:</w:t>
      </w:r>
      <w:r w:rsidR="00A7786F" w:rsidRPr="005B15B6">
        <w:rPr>
          <w:rFonts w:ascii="Roboto" w:hAnsi="Roboto"/>
          <w:noProof/>
        </w:rPr>
        <w:t xml:space="preserve"> the coefficient can be understood as the percentage increase in the dependent variable for every 1% </w:t>
      </w:r>
      <w:r w:rsidR="00AA4847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. Suppose the coefficient is 0.1</w:t>
      </w:r>
      <w:r w:rsidR="00AA4847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. With every 1% increase in the independent variable, our dependent variable </w:t>
      </w:r>
      <w:r w:rsidR="00AA4847" w:rsidRPr="005B15B6">
        <w:rPr>
          <w:rFonts w:ascii="Roboto" w:hAnsi="Roboto"/>
          <w:noProof/>
        </w:rPr>
        <w:t>increases</w:t>
      </w:r>
      <w:r w:rsidR="00A7786F" w:rsidRPr="005B15B6">
        <w:rPr>
          <w:rFonts w:ascii="Roboto" w:hAnsi="Roboto"/>
          <w:noProof/>
        </w:rPr>
        <w:t xml:space="preserve"> by 0.</w:t>
      </w:r>
      <w:r w:rsidR="00AA4847" w:rsidRPr="005B15B6">
        <w:rPr>
          <w:rFonts w:ascii="Roboto" w:hAnsi="Roboto"/>
          <w:noProof/>
        </w:rPr>
        <w:t>14</w:t>
      </w:r>
      <w:r w:rsidR="00A7786F" w:rsidRPr="005B15B6">
        <w:rPr>
          <w:rFonts w:ascii="Roboto" w:hAnsi="Roboto"/>
          <w:noProof/>
        </w:rPr>
        <w:t xml:space="preserve">%. For a 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we calculate 1.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raised to the power of the coefficient, subtract 1, and multiply by 100. For example, a </w:t>
      </w:r>
      <w:r w:rsidR="00AA4847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0% increase in the independent variable corresponds to an approximate </w:t>
      </w:r>
      <w:r w:rsidR="00083368" w:rsidRPr="005B15B6">
        <w:rPr>
          <w:rFonts w:ascii="Roboto" w:hAnsi="Roboto"/>
          <w:noProof/>
        </w:rPr>
        <w:t xml:space="preserve">1.34% </w:t>
      </w:r>
      <w:r w:rsidR="00A7786F" w:rsidRPr="005B15B6">
        <w:rPr>
          <w:rFonts w:ascii="Roboto" w:hAnsi="Roboto"/>
          <w:noProof/>
        </w:rPr>
        <w:t xml:space="preserve">increase in </w:t>
      </w:r>
      <w:r w:rsidR="00083368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</w:t>
      </w:r>
      <w:r w:rsidR="00083368" w:rsidRPr="005B15B6">
        <w:rPr>
          <w:rFonts w:ascii="Roboto" w:hAnsi="Roboto"/>
          <w:noProof/>
        </w:rPr>
        <w:t xml:space="preserve"> [</w:t>
      </w:r>
      <w:r w:rsidR="00A7786F" w:rsidRPr="005B15B6">
        <w:rPr>
          <w:rFonts w:ascii="Roboto" w:hAnsi="Roboto"/>
          <w:noProof/>
        </w:rPr>
        <w:t>(1.</w:t>
      </w:r>
      <w:r w:rsidR="00683512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>0^0.1</w:t>
      </w:r>
      <w:r w:rsidR="00683512" w:rsidRPr="005B15B6">
        <w:rPr>
          <w:rFonts w:ascii="Roboto" w:hAnsi="Roboto"/>
          <w:noProof/>
        </w:rPr>
        <w:t xml:space="preserve">4 - </w:t>
      </w:r>
      <w:r w:rsidR="00A7786F" w:rsidRPr="005B15B6">
        <w:rPr>
          <w:rFonts w:ascii="Roboto" w:hAnsi="Roboto"/>
          <w:noProof/>
        </w:rPr>
        <w:t>1) * 100</w:t>
      </w:r>
      <w:r w:rsidR="00083368" w:rsidRPr="005B15B6">
        <w:rPr>
          <w:rFonts w:ascii="Roboto" w:hAnsi="Roboto"/>
          <w:noProof/>
        </w:rPr>
        <w:t>]</w:t>
      </w:r>
      <w:r w:rsidR="00A7786F" w:rsidRPr="005B15B6">
        <w:rPr>
          <w:rFonts w:ascii="Roboto" w:hAnsi="Roboto"/>
          <w:noProof/>
        </w:rPr>
        <w:t>.</w:t>
      </w:r>
    </w:p>
    <w:p w14:paraId="68937E49" w14:textId="77777777" w:rsidR="00E4404A" w:rsidRPr="001F665E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4AC30BA8" w14:textId="77777777" w:rsidR="00AA6BD2" w:rsidRPr="001F665E" w:rsidRDefault="00AA6BD2" w:rsidP="00AA6BD2">
      <w:pPr>
        <w:widowControl w:val="0"/>
        <w:ind w:left="720"/>
        <w:jc w:val="both"/>
        <w:rPr>
          <w:rFonts w:ascii="Roboto" w:hAnsi="Roboto"/>
          <w:noProof/>
        </w:rPr>
      </w:pP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>. Add that factor and an interaction term</w:t>
      </w:r>
    </w:p>
    <w:p w14:paraId="7F3102F4" w14:textId="41E9B21B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  <w:r w:rsidR="00AA6BD2">
        <w:rPr>
          <w:rFonts w:ascii="Roboto" w:hAnsi="Roboto"/>
          <w:noProof/>
        </w:rPr>
        <w:t>: ESS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415D6C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947049" w14:textId="77777777" w:rsidR="00BC6837" w:rsidRDefault="00BC6837">
      <w:r>
        <w:separator/>
      </w:r>
    </w:p>
  </w:endnote>
  <w:endnote w:type="continuationSeparator" w:id="0">
    <w:p w14:paraId="7A0CE712" w14:textId="77777777" w:rsidR="00BC6837" w:rsidRDefault="00BC6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99197E" w14:textId="77777777" w:rsidR="00BC6837" w:rsidRDefault="00BC6837">
      <w:r>
        <w:separator/>
      </w:r>
    </w:p>
  </w:footnote>
  <w:footnote w:type="continuationSeparator" w:id="0">
    <w:p w14:paraId="370D6F8C" w14:textId="77777777" w:rsidR="00BC6837" w:rsidRDefault="00BC6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69F302D"/>
    <w:multiLevelType w:val="hybridMultilevel"/>
    <w:tmpl w:val="80D043F4"/>
    <w:lvl w:ilvl="0" w:tplc="FFFFFFF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71E077C2"/>
    <w:multiLevelType w:val="hybridMultilevel"/>
    <w:tmpl w:val="80D043F4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4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1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3"/>
  </w:num>
  <w:num w:numId="13" w16cid:durableId="1803229989">
    <w:abstractNumId w:val="12"/>
  </w:num>
  <w:num w:numId="14" w16cid:durableId="1817409991">
    <w:abstractNumId w:val="0"/>
  </w:num>
  <w:num w:numId="15" w16cid:durableId="189550730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MaoFAKn0OmA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368"/>
    <w:rsid w:val="0008341F"/>
    <w:rsid w:val="00084AA2"/>
    <w:rsid w:val="00096435"/>
    <w:rsid w:val="000A4450"/>
    <w:rsid w:val="000A5B1E"/>
    <w:rsid w:val="000A7F41"/>
    <w:rsid w:val="000D4A88"/>
    <w:rsid w:val="000D580B"/>
    <w:rsid w:val="000E05C9"/>
    <w:rsid w:val="000E44F0"/>
    <w:rsid w:val="000F1521"/>
    <w:rsid w:val="000F1BD4"/>
    <w:rsid w:val="0011572F"/>
    <w:rsid w:val="00121AB3"/>
    <w:rsid w:val="0013148E"/>
    <w:rsid w:val="001420E0"/>
    <w:rsid w:val="00146F7B"/>
    <w:rsid w:val="001609D4"/>
    <w:rsid w:val="00166575"/>
    <w:rsid w:val="00177FAC"/>
    <w:rsid w:val="00181045"/>
    <w:rsid w:val="00182947"/>
    <w:rsid w:val="001844EA"/>
    <w:rsid w:val="00191B74"/>
    <w:rsid w:val="00193473"/>
    <w:rsid w:val="001C2AA1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55921"/>
    <w:rsid w:val="00366F05"/>
    <w:rsid w:val="00372A6E"/>
    <w:rsid w:val="00373E9B"/>
    <w:rsid w:val="0038104A"/>
    <w:rsid w:val="003867B6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15D6C"/>
    <w:rsid w:val="004231A4"/>
    <w:rsid w:val="00425D05"/>
    <w:rsid w:val="00430D46"/>
    <w:rsid w:val="004337BA"/>
    <w:rsid w:val="004366A3"/>
    <w:rsid w:val="004407FB"/>
    <w:rsid w:val="0044651B"/>
    <w:rsid w:val="00470B0C"/>
    <w:rsid w:val="00473FB8"/>
    <w:rsid w:val="004943BC"/>
    <w:rsid w:val="004B1A01"/>
    <w:rsid w:val="004C3530"/>
    <w:rsid w:val="004C70DD"/>
    <w:rsid w:val="004E0595"/>
    <w:rsid w:val="004F078B"/>
    <w:rsid w:val="004F7087"/>
    <w:rsid w:val="005037D3"/>
    <w:rsid w:val="005038BD"/>
    <w:rsid w:val="00522180"/>
    <w:rsid w:val="0052325F"/>
    <w:rsid w:val="00535025"/>
    <w:rsid w:val="005460A2"/>
    <w:rsid w:val="00554676"/>
    <w:rsid w:val="005607A7"/>
    <w:rsid w:val="00572186"/>
    <w:rsid w:val="0057518B"/>
    <w:rsid w:val="005B15B6"/>
    <w:rsid w:val="005B3092"/>
    <w:rsid w:val="005C011A"/>
    <w:rsid w:val="00612ABF"/>
    <w:rsid w:val="006141FD"/>
    <w:rsid w:val="00636E22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83512"/>
    <w:rsid w:val="00692510"/>
    <w:rsid w:val="006A1171"/>
    <w:rsid w:val="006A3D01"/>
    <w:rsid w:val="006D3AA9"/>
    <w:rsid w:val="007027A3"/>
    <w:rsid w:val="00716383"/>
    <w:rsid w:val="00722D96"/>
    <w:rsid w:val="007506B2"/>
    <w:rsid w:val="00751BB1"/>
    <w:rsid w:val="00771B80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56EC"/>
    <w:rsid w:val="008374EB"/>
    <w:rsid w:val="008661BE"/>
    <w:rsid w:val="00866742"/>
    <w:rsid w:val="008754F6"/>
    <w:rsid w:val="0087610C"/>
    <w:rsid w:val="00882F4D"/>
    <w:rsid w:val="00885ED1"/>
    <w:rsid w:val="008878F4"/>
    <w:rsid w:val="008A6CDD"/>
    <w:rsid w:val="008C4C70"/>
    <w:rsid w:val="008E6115"/>
    <w:rsid w:val="008F5FF1"/>
    <w:rsid w:val="008F64A0"/>
    <w:rsid w:val="0094657A"/>
    <w:rsid w:val="009467F9"/>
    <w:rsid w:val="00975DC6"/>
    <w:rsid w:val="0097792B"/>
    <w:rsid w:val="009872F9"/>
    <w:rsid w:val="009B1FEA"/>
    <w:rsid w:val="009E315A"/>
    <w:rsid w:val="009F1954"/>
    <w:rsid w:val="009F5971"/>
    <w:rsid w:val="00A22051"/>
    <w:rsid w:val="00A309F4"/>
    <w:rsid w:val="00A41F78"/>
    <w:rsid w:val="00A53551"/>
    <w:rsid w:val="00A55906"/>
    <w:rsid w:val="00A56047"/>
    <w:rsid w:val="00A73694"/>
    <w:rsid w:val="00A7786F"/>
    <w:rsid w:val="00A77F2D"/>
    <w:rsid w:val="00A77FDD"/>
    <w:rsid w:val="00A810EF"/>
    <w:rsid w:val="00A91857"/>
    <w:rsid w:val="00A91A74"/>
    <w:rsid w:val="00AA0592"/>
    <w:rsid w:val="00AA1D21"/>
    <w:rsid w:val="00AA4847"/>
    <w:rsid w:val="00AA6BD2"/>
    <w:rsid w:val="00AA7F46"/>
    <w:rsid w:val="00AB625B"/>
    <w:rsid w:val="00AC0430"/>
    <w:rsid w:val="00AD5A32"/>
    <w:rsid w:val="00AE187E"/>
    <w:rsid w:val="00AE5392"/>
    <w:rsid w:val="00B229BD"/>
    <w:rsid w:val="00B51BEE"/>
    <w:rsid w:val="00B86F43"/>
    <w:rsid w:val="00B87D15"/>
    <w:rsid w:val="00B92FBB"/>
    <w:rsid w:val="00BA2066"/>
    <w:rsid w:val="00BA64FC"/>
    <w:rsid w:val="00BA6C1C"/>
    <w:rsid w:val="00BA7047"/>
    <w:rsid w:val="00BC2E81"/>
    <w:rsid w:val="00BC6837"/>
    <w:rsid w:val="00BF6ABF"/>
    <w:rsid w:val="00C0433E"/>
    <w:rsid w:val="00C444E2"/>
    <w:rsid w:val="00C56C73"/>
    <w:rsid w:val="00C8095E"/>
    <w:rsid w:val="00C838FE"/>
    <w:rsid w:val="00C83C68"/>
    <w:rsid w:val="00C930C1"/>
    <w:rsid w:val="00C9570B"/>
    <w:rsid w:val="00CA4582"/>
    <w:rsid w:val="00CA5248"/>
    <w:rsid w:val="00CB742E"/>
    <w:rsid w:val="00CD3AEC"/>
    <w:rsid w:val="00CE535E"/>
    <w:rsid w:val="00CF24F9"/>
    <w:rsid w:val="00D0262A"/>
    <w:rsid w:val="00D07139"/>
    <w:rsid w:val="00D11BCC"/>
    <w:rsid w:val="00D177EF"/>
    <w:rsid w:val="00D22E30"/>
    <w:rsid w:val="00D42384"/>
    <w:rsid w:val="00D618C5"/>
    <w:rsid w:val="00D66F57"/>
    <w:rsid w:val="00D7022A"/>
    <w:rsid w:val="00D80114"/>
    <w:rsid w:val="00D95DED"/>
    <w:rsid w:val="00D979FC"/>
    <w:rsid w:val="00DA0490"/>
    <w:rsid w:val="00DA07F9"/>
    <w:rsid w:val="00DA4BC8"/>
    <w:rsid w:val="00DB047C"/>
    <w:rsid w:val="00DC03AB"/>
    <w:rsid w:val="00DC16A1"/>
    <w:rsid w:val="00DD1BF5"/>
    <w:rsid w:val="00DD47A9"/>
    <w:rsid w:val="00DE0608"/>
    <w:rsid w:val="00DF72D5"/>
    <w:rsid w:val="00E050A3"/>
    <w:rsid w:val="00E171AE"/>
    <w:rsid w:val="00E20BD4"/>
    <w:rsid w:val="00E302F2"/>
    <w:rsid w:val="00E31D34"/>
    <w:rsid w:val="00E32323"/>
    <w:rsid w:val="00E4404A"/>
    <w:rsid w:val="00E75E83"/>
    <w:rsid w:val="00E77899"/>
    <w:rsid w:val="00E80C39"/>
    <w:rsid w:val="00E870E2"/>
    <w:rsid w:val="00EA474B"/>
    <w:rsid w:val="00EA70FF"/>
    <w:rsid w:val="00EB1148"/>
    <w:rsid w:val="00EC607C"/>
    <w:rsid w:val="00EC6279"/>
    <w:rsid w:val="00EC7F02"/>
    <w:rsid w:val="00EE173D"/>
    <w:rsid w:val="00EE68DE"/>
    <w:rsid w:val="00EF699C"/>
    <w:rsid w:val="00F13D47"/>
    <w:rsid w:val="00F213C4"/>
    <w:rsid w:val="00F34B4B"/>
    <w:rsid w:val="00F35C47"/>
    <w:rsid w:val="00F37351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6E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942DABF-6F4A-4827-8703-1343503FC975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9</TotalTime>
  <Pages>6</Pages>
  <Words>2204</Words>
  <Characters>1256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Organ, Christopher</cp:lastModifiedBy>
  <cp:revision>142</cp:revision>
  <dcterms:created xsi:type="dcterms:W3CDTF">2021-11-07T14:45:00Z</dcterms:created>
  <dcterms:modified xsi:type="dcterms:W3CDTF">2024-09-2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a58e70531eadaa8619b29618bf5f41ef2dda11d1b9c512e3715b7364d681ac</vt:lpwstr>
  </property>
</Properties>
</file>